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ནི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4"/>
      </w:r>
      <w:r>
        <w:t xml:space="preserve">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6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7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8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3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</w:t>
      </w:r>
      <w:r>
        <w:rPr>
          <w:rStyle w:val="FootnoteReference"/>
        </w:rPr>
        <w:footnoteReference w:id="116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2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3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པ་</w:t>
      </w:r>
      <w:r>
        <w:rPr>
          <w:rStyle w:val="FootnoteReference"/>
        </w:rPr>
        <w:footnoteReference w:id="135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7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3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4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5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ལས་གཏན་ཚིགས་གཞན་དང་གཞན་མ་ཡིན་པའི་ཕྱིར་གཏན་ཚིགས་མ་ཡིན་ནོ། །དམ་བཅའ་བ་ནི་སྒྲུབ་བྱེད་ན་གང་པོས་</w:t>
      </w:r>
      <w:r>
        <w:rPr>
          <w:rStyle w:val="FootnoteReference"/>
        </w:rPr>
        <w:footnoteReference w:id="146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7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8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49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0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1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2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3"/>
      </w:r>
      <w:r>
        <w:t xml:space="preserve">དག་ཀྱང་ཡོད་པ་མ་</w:t>
      </w:r>
      <w:r>
        <w:rPr>
          <w:rStyle w:val="FootnoteReference"/>
        </w:rPr>
        <w:footnoteReference w:id="154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5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6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7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8"/>
      </w:r>
      <w:r>
        <w:t xml:space="preserve">རྟག་པ་མ་ཡིན་ཏེ། མི་རྟག་པ་ཉིད་ཀྱི་ཕྱིར་རོ། 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59"/>
      </w:r>
      <w:r>
        <w:t xml:space="preserve">དེའི་ཚེ་གཏན་ཚིགས་</w:t>
      </w:r>
      <w:r>
        <w:rPr>
          <w:rStyle w:val="FootnoteReference"/>
        </w:rPr>
        <w:footnoteReference w:id="160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1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2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3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5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6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7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8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9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0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1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2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3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4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5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6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7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8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9"/>
      </w:r>
      <w:r>
        <w:t xml:space="preserve">སྲིད་པ་དེ་ལ་ནུས་པ་ཡོད་པར་འགྱུར་ཏེ། དབང་དང་ནུས་པ་</w:t>
      </w:r>
      <w:r>
        <w:rPr>
          <w:rStyle w:val="FootnoteReference"/>
        </w:rPr>
        <w:footnoteReference w:id="180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1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2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3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4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5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6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7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8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9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0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1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2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3"/>
      </w:r>
      <w:r>
        <w:t xml:space="preserve">ཕྱོགས་དང་ནི་</w:t>
      </w:r>
      <w:r>
        <w:rPr>
          <w:rStyle w:val="FootnoteReference"/>
        </w:rPr>
        <w:footnoteReference w:id="194"/>
      </w:r>
      <w:r>
        <w:t xml:space="preserve">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5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6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7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8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99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0"/>
      </w:r>
      <w:r>
        <w:t xml:space="preserve">ལ་འཇུག་པ་ཡིན་ནོ། །མེད་པ་དང་ཡོད་པ་མ་ཡིན་པ་དང་འདོགས་པ་</w:t>
      </w:r>
      <w:r>
        <w:rPr>
          <w:rStyle w:val="FootnoteReference"/>
        </w:rPr>
        <w:footnoteReference w:id="201"/>
      </w:r>
      <w:r>
        <w:t xml:space="preserve">ཞེས་བྱ་བའི་</w:t>
      </w:r>
      <w:r>
        <w:rPr>
          <w:rStyle w:val="FootnoteReference"/>
        </w:rPr>
        <w:footnoteReference w:id="202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3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4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5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6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7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8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09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0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1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2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ཡིན་ནོ། །གང་ལས་ཤེ་ན་</w:t>
      </w:r>
      <w:r>
        <w:rPr>
          <w:rStyle w:val="FootnoteReference"/>
        </w:rPr>
        <w:footnoteReference w:id="213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4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5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6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17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18"/>
      </w:r>
      <w:r>
        <w:t xml:space="preserve">ཁོ་ནར་ལན་</w:t>
      </w:r>
      <w:r>
        <w:rPr>
          <w:rStyle w:val="FootnoteReference"/>
        </w:rPr>
        <w:footnoteReference w:id="219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0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ཡང་</w:t>
      </w:r>
      <w:r>
        <w:rPr>
          <w:rStyle w:val="FootnoteReference"/>
        </w:rPr>
        <w:footnoteReference w:id="221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2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3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4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5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6"/>
      </w:r>
      <w:r>
        <w:t xml:space="preserve">འདས་པ་</w:t>
      </w:r>
      <w:r>
        <w:rPr>
          <w:rStyle w:val="FootnoteReference"/>
        </w:rPr>
        <w:footnoteReference w:id="227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28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29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0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1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2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ཟློས་པ་བརྗོད་པ་སྲིད་</w:t>
      </w:r>
      <w:r>
        <w:rPr>
          <w:rStyle w:val="FootnoteReference"/>
        </w:rPr>
        <w:footnoteReference w:id="233"/>
      </w:r>
      <w:r>
        <w:t xml:space="preserve">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4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5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6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37"/>
      </w:r>
      <w:r>
        <w:t xml:space="preserve">གནས་ལ་ནི་ཚར་གཅད་པ་</w:t>
      </w:r>
      <w:r>
        <w:rPr>
          <w:rStyle w:val="FootnoteReference"/>
        </w:rPr>
        <w:footnoteReference w:id="238"/>
      </w:r>
      <w:r>
        <w:t xml:space="preserve">མེད་དེ་བཅིངས་པ་</w:t>
      </w:r>
      <w:r>
        <w:rPr>
          <w:rStyle w:val="FootnoteReference"/>
        </w:rPr>
        <w:footnoteReference w:id="239"/>
      </w:r>
      <w:r>
        <w:t xml:space="preserve">བཞིན་ནོ། །ཚར་གཅད་པའི་</w:t>
      </w:r>
      <w:r>
        <w:rPr>
          <w:rStyle w:val="FootnoteReference"/>
        </w:rPr>
        <w:footnoteReference w:id="240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1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2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3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4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ྨྲ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་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ོ་དང་ན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་ཟློས་པ་བརྗོད་པ་སྲིད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བཅ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c79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5Z</dcterms:created>
  <dcterms:modified xsi:type="dcterms:W3CDTF">2017-04-20T18:01:35Z</dcterms:modified>
</cp:coreProperties>
</file>